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781F1186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ED544F" w:rsidRPr="00ED544F">
        <w:rPr>
          <w:noProof/>
        </w:rPr>
        <w:t>Write a python program to define a module and import a specific function in that module to another program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0EE09377" w14:textId="473B5AF0" w:rsidR="002A5C09" w:rsidRDefault="002A5C0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2A5C09">
        <w:rPr>
          <w:rFonts w:asciiTheme="minorHAnsi" w:eastAsia="Cambria" w:hAnsiTheme="minorHAnsi" w:cstheme="minorHAnsi"/>
          <w:bCs/>
          <w:color w:val="000000" w:themeColor="text1"/>
        </w:rPr>
        <w:t>Python Modules</w:t>
      </w:r>
    </w:p>
    <w:p w14:paraId="24864D39" w14:textId="20B37AA0" w:rsidR="002A5C09" w:rsidRDefault="00846165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46165">
        <w:rPr>
          <w:rFonts w:asciiTheme="minorHAnsi" w:eastAsia="Cambria" w:hAnsiTheme="minorHAnsi" w:cstheme="minorHAnsi"/>
          <w:bCs/>
          <w:color w:val="000000" w:themeColor="text1"/>
        </w:rPr>
        <w:t>As our program grows bigger, it may contain many lines of code. Instead of putting everything in a single file, we can use modules to separate codes in separate files as per their functionality. This makes our code organized and easier to maintain.</w:t>
      </w:r>
    </w:p>
    <w:p w14:paraId="1D104965" w14:textId="4575158D" w:rsidR="00846165" w:rsidRDefault="00EA5971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EA5971">
        <w:rPr>
          <w:rFonts w:asciiTheme="minorHAnsi" w:eastAsia="Cambria" w:hAnsiTheme="minorHAnsi" w:cstheme="minorHAnsi"/>
          <w:bCs/>
          <w:color w:val="000000" w:themeColor="text1"/>
        </w:rPr>
        <w:t>Module is a file that contains code to perform a specific task. A module may contain variables, functions, classes etc. Let's see an example,</w:t>
      </w:r>
    </w:p>
    <w:p w14:paraId="23A81F8D" w14:textId="06394DBB" w:rsidR="00EA5971" w:rsidRDefault="00173FF9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L</w:t>
      </w:r>
      <w:r w:rsidRPr="00173FF9">
        <w:rPr>
          <w:rFonts w:asciiTheme="minorHAnsi" w:eastAsia="Cambria" w:hAnsiTheme="minorHAnsi" w:cstheme="minorHAnsi"/>
          <w:bCs/>
          <w:color w:val="000000" w:themeColor="text1"/>
        </w:rPr>
        <w:t>et us create a module. Type the following and save it as example.py</w:t>
      </w:r>
    </w:p>
    <w:p w14:paraId="33A3A916" w14:textId="5A787325" w:rsidR="00287240" w:rsidRDefault="003717B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def add(</w:t>
      </w:r>
      <w:proofErr w:type="spellStart"/>
      <w:r>
        <w:rPr>
          <w:rFonts w:asciiTheme="minorHAnsi" w:eastAsia="Cambria" w:hAnsiTheme="minorHAnsi" w:cstheme="minorHAnsi"/>
          <w:bCs/>
          <w:color w:val="000000" w:themeColor="text1"/>
        </w:rPr>
        <w:t>a,b</w:t>
      </w:r>
      <w:proofErr w:type="spellEnd"/>
      <w:r>
        <w:rPr>
          <w:rFonts w:asciiTheme="minorHAnsi" w:eastAsia="Cambria" w:hAnsiTheme="minorHAnsi" w:cstheme="minorHAnsi"/>
          <w:bCs/>
          <w:color w:val="000000" w:themeColor="text1"/>
        </w:rPr>
        <w:t>):</w:t>
      </w:r>
    </w:p>
    <w:p w14:paraId="715F93BE" w14:textId="220EA978" w:rsidR="003717BA" w:rsidRDefault="003717B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     result = </w:t>
      </w:r>
      <w:proofErr w:type="spellStart"/>
      <w:r>
        <w:rPr>
          <w:rFonts w:asciiTheme="minorHAnsi" w:eastAsia="Cambria" w:hAnsiTheme="minorHAnsi" w:cstheme="minorHAnsi"/>
          <w:bCs/>
          <w:color w:val="000000" w:themeColor="text1"/>
        </w:rPr>
        <w:t>a+b</w:t>
      </w:r>
      <w:proofErr w:type="spellEnd"/>
    </w:p>
    <w:p w14:paraId="5F66CFA8" w14:textId="562FF8DF" w:rsidR="00173FF9" w:rsidRDefault="003717B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     return result</w:t>
      </w:r>
    </w:p>
    <w:p w14:paraId="7291D539" w14:textId="48313F05" w:rsidR="00856E19" w:rsidRPr="00856E19" w:rsidRDefault="00856E19" w:rsidP="00856E19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56E19">
        <w:rPr>
          <w:rFonts w:asciiTheme="minorHAnsi" w:eastAsia="Cambria" w:hAnsiTheme="minorHAnsi" w:cstheme="minorHAnsi"/>
          <w:bCs/>
          <w:color w:val="000000" w:themeColor="text1"/>
        </w:rPr>
        <w:t>import example as addition</w:t>
      </w:r>
    </w:p>
    <w:p w14:paraId="5FADD654" w14:textId="77777777" w:rsidR="00856E19" w:rsidRPr="00856E19" w:rsidRDefault="00856E19" w:rsidP="00856E19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56E19">
        <w:rPr>
          <w:rFonts w:asciiTheme="minorHAnsi" w:eastAsia="Cambria" w:hAnsiTheme="minorHAnsi" w:cstheme="minorHAnsi"/>
          <w:bCs/>
          <w:color w:val="000000" w:themeColor="text1"/>
        </w:rPr>
        <w:t xml:space="preserve">a = </w:t>
      </w:r>
      <w:proofErr w:type="spellStart"/>
      <w:r w:rsidRPr="00856E19">
        <w:rPr>
          <w:rFonts w:asciiTheme="minorHAnsi" w:eastAsia="Cambria" w:hAnsiTheme="minorHAnsi" w:cstheme="minorHAnsi"/>
          <w:bCs/>
          <w:color w:val="000000" w:themeColor="text1"/>
        </w:rPr>
        <w:t>addition.add</w:t>
      </w:r>
      <w:proofErr w:type="spellEnd"/>
      <w:r w:rsidRPr="00856E19">
        <w:rPr>
          <w:rFonts w:asciiTheme="minorHAnsi" w:eastAsia="Cambria" w:hAnsiTheme="minorHAnsi" w:cstheme="minorHAnsi"/>
          <w:bCs/>
          <w:color w:val="000000" w:themeColor="text1"/>
        </w:rPr>
        <w:t>(4,5)</w:t>
      </w:r>
    </w:p>
    <w:p w14:paraId="0D16674F" w14:textId="2B0440A4" w:rsidR="00856E19" w:rsidRDefault="00856E19" w:rsidP="00856E19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856E19">
        <w:rPr>
          <w:rFonts w:asciiTheme="minorHAnsi" w:eastAsia="Cambria" w:hAnsiTheme="minorHAnsi" w:cstheme="minorHAnsi"/>
          <w:bCs/>
          <w:color w:val="000000" w:themeColor="text1"/>
        </w:rPr>
        <w:t>print(a)</w:t>
      </w:r>
    </w:p>
    <w:p w14:paraId="61FA0458" w14:textId="691E10DE" w:rsidR="002A5C09" w:rsidRDefault="00856E1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7F23730B" w14:textId="6D7C5069" w:rsidR="00856E19" w:rsidRDefault="0072616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726169"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5525CBE5" wp14:editId="4524C57B">
            <wp:extent cx="6858000" cy="5782945"/>
            <wp:effectExtent l="0" t="0" r="0" b="8255"/>
            <wp:docPr id="1110573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57306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8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CEE1C" w14:textId="77777777" w:rsidR="00726169" w:rsidRDefault="0072616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5DE6542" w14:textId="67137A7F" w:rsidR="00856E19" w:rsidRDefault="00685067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5067">
        <w:rPr>
          <w:rFonts w:asciiTheme="minorHAnsi" w:eastAsia="Cambria" w:hAnsiTheme="minorHAnsi" w:cstheme="minorHAnsi"/>
          <w:bCs/>
          <w:color w:val="000000" w:themeColor="text1"/>
        </w:rPr>
        <w:t>Import Python Standard Library Modules</w:t>
      </w:r>
    </w:p>
    <w:p w14:paraId="09F0C84F" w14:textId="37920E16" w:rsidR="00685067" w:rsidRDefault="00685067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5067">
        <w:rPr>
          <w:rFonts w:asciiTheme="minorHAnsi" w:eastAsia="Cambria" w:hAnsiTheme="minorHAnsi" w:cstheme="minorHAnsi"/>
          <w:bCs/>
          <w:color w:val="000000" w:themeColor="text1"/>
        </w:rPr>
        <w:t>The Python standard library contains well over 200 modules. We can import a module according to our needs.</w:t>
      </w:r>
      <w:r w:rsidR="00C27BD8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C27BD8" w:rsidRPr="00C27BD8">
        <w:rPr>
          <w:rFonts w:asciiTheme="minorHAnsi" w:eastAsia="Cambria" w:hAnsiTheme="minorHAnsi" w:cstheme="minorHAnsi"/>
          <w:bCs/>
          <w:color w:val="000000" w:themeColor="text1"/>
        </w:rPr>
        <w:t xml:space="preserve">Suppose we want to get the value of pi, first we import the math module and use </w:t>
      </w:r>
      <w:proofErr w:type="spellStart"/>
      <w:r w:rsidR="00C27BD8" w:rsidRPr="00C27BD8">
        <w:rPr>
          <w:rFonts w:asciiTheme="minorHAnsi" w:eastAsia="Cambria" w:hAnsiTheme="minorHAnsi" w:cstheme="minorHAnsi"/>
          <w:bCs/>
          <w:color w:val="000000" w:themeColor="text1"/>
        </w:rPr>
        <w:t>math.pi</w:t>
      </w:r>
      <w:proofErr w:type="spellEnd"/>
      <w:r w:rsidR="00C27BD8" w:rsidRPr="00C27BD8">
        <w:rPr>
          <w:rFonts w:asciiTheme="minorHAnsi" w:eastAsia="Cambria" w:hAnsiTheme="minorHAnsi" w:cstheme="minorHAnsi"/>
          <w:bCs/>
          <w:color w:val="000000" w:themeColor="text1"/>
        </w:rPr>
        <w:t>. For example,</w:t>
      </w:r>
    </w:p>
    <w:p w14:paraId="6A4B6449" w14:textId="77777777" w:rsid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6335069" w14:textId="77777777" w:rsid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3CD1D8E" w14:textId="77777777" w:rsid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E41E909" w14:textId="7EF3A267" w:rsidR="00C27BD8" w:rsidRP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#</w:t>
      </w:r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mport standard math module </w:t>
      </w:r>
    </w:p>
    <w:p w14:paraId="48CAA74C" w14:textId="610911E7" w:rsidR="00C27BD8" w:rsidRP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math</w:t>
      </w:r>
    </w:p>
    <w:p w14:paraId="2180EB99" w14:textId="77777777" w:rsidR="00C27BD8" w:rsidRP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use </w:t>
      </w:r>
      <w:proofErr w:type="spellStart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math.pi</w:t>
      </w:r>
      <w:proofErr w:type="spellEnd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to get value of pi</w:t>
      </w:r>
    </w:p>
    <w:p w14:paraId="69DB1004" w14:textId="77777777" w:rsidR="00C27BD8" w:rsidRDefault="00C27BD8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print("The value of pi is", </w:t>
      </w:r>
      <w:proofErr w:type="spellStart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math.pi</w:t>
      </w:r>
      <w:proofErr w:type="spellEnd"/>
      <w:r w:rsidRPr="00C27BD8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510D7E69" w14:textId="7E834A3F" w:rsidR="00370E59" w:rsidRDefault="00370E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22048FA7" w14:textId="674F91EA" w:rsidR="005F2AF4" w:rsidRDefault="005F2AF4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F2AF4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drawing>
          <wp:inline distT="0" distB="0" distL="0" distR="0" wp14:anchorId="729D9D64" wp14:editId="77B2FAEE">
            <wp:extent cx="6858000" cy="3375660"/>
            <wp:effectExtent l="0" t="0" r="0" b="0"/>
            <wp:docPr id="202019327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193271" name="Picture 1" descr="A screen 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7921F" w14:textId="77777777" w:rsidR="00515659" w:rsidRDefault="005156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0A8B726" w14:textId="77777777" w:rsidR="00515659" w:rsidRDefault="005156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ADDBEBC" w14:textId="77777777" w:rsidR="00515659" w:rsidRDefault="005156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EABF700" w14:textId="77777777" w:rsidR="00370E59" w:rsidRPr="00C27BD8" w:rsidRDefault="00370E59" w:rsidP="00C27BD8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D4ECEC4" w14:textId="00E1DA29" w:rsidR="00C27BD8" w:rsidRDefault="00370E5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0E59">
        <w:rPr>
          <w:rFonts w:asciiTheme="minorHAnsi" w:eastAsia="Cambria" w:hAnsiTheme="minorHAnsi" w:cstheme="minorHAnsi"/>
          <w:bCs/>
          <w:color w:val="000000" w:themeColor="text1"/>
        </w:rPr>
        <w:lastRenderedPageBreak/>
        <w:t>Python import with Renaming</w:t>
      </w:r>
    </w:p>
    <w:p w14:paraId="72238A92" w14:textId="2786920B" w:rsidR="00685067" w:rsidRDefault="00BF148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</w:rPr>
        <w:t>In Python, we can also import a module by renaming it. For example,</w:t>
      </w:r>
    </w:p>
    <w:p w14:paraId="47D142F2" w14:textId="77777777" w:rsidR="00BF1486" w:rsidRP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import module by renaming it</w:t>
      </w:r>
    </w:p>
    <w:p w14:paraId="6613D03F" w14:textId="536BA7EB" w:rsidR="00BF1486" w:rsidRP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math as m</w:t>
      </w:r>
    </w:p>
    <w:p w14:paraId="2128FD32" w14:textId="77777777" w:rsid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m.pi</w:t>
      </w:r>
      <w:proofErr w:type="spellEnd"/>
      <w:r w:rsidRPr="00BF1486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2F5B46E1" w14:textId="25796A4C" w:rsidR="00BF1486" w:rsidRDefault="00BF14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2C88AA64" w14:textId="646B6CE2" w:rsidR="00BF1486" w:rsidRDefault="000B2C8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B2C86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drawing>
          <wp:inline distT="0" distB="0" distL="0" distR="0" wp14:anchorId="083D0D92" wp14:editId="64A46192">
            <wp:extent cx="6630325" cy="3486637"/>
            <wp:effectExtent l="0" t="0" r="0" b="0"/>
            <wp:docPr id="140305387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053870" name="Picture 1" descr="A screen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348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E264" w14:textId="77777777" w:rsidR="003F62EB" w:rsidRDefault="003F62EB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FB650FB" w14:textId="77777777" w:rsidR="003F62EB" w:rsidRDefault="003F62EB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A9213B8" w14:textId="77777777" w:rsidR="003F62EB" w:rsidRDefault="003F62EB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D003672" w14:textId="77777777" w:rsidR="003F62EB" w:rsidRDefault="003F62EB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71AF19E" w14:textId="77777777" w:rsidR="003F62EB" w:rsidRDefault="003F62EB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3AA7602" w14:textId="4F2B4063" w:rsidR="00BF1486" w:rsidRDefault="002D7E4F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D7E4F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>Python from...import statement</w:t>
      </w:r>
    </w:p>
    <w:p w14:paraId="69972A6B" w14:textId="20F494F1" w:rsidR="002D7E4F" w:rsidRDefault="005F0B46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</w:rPr>
        <w:t>We can import specific names from a module without importing the module as a whole. For example,</w:t>
      </w:r>
    </w:p>
    <w:p w14:paraId="6D273000" w14:textId="77777777" w:rsidR="005F0B46" w:rsidRP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import only pi from math module</w:t>
      </w:r>
    </w:p>
    <w:p w14:paraId="4A39C3BB" w14:textId="7E41F342" w:rsidR="005F0B46" w:rsidRP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  <w:lang w:val="en-IN"/>
        </w:rPr>
        <w:t>from math import pi</w:t>
      </w:r>
    </w:p>
    <w:p w14:paraId="2516B427" w14:textId="77777777" w:rsid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F0B4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pi)</w:t>
      </w:r>
    </w:p>
    <w:p w14:paraId="7463385F" w14:textId="70494918" w:rsidR="005F0B46" w:rsidRDefault="005F0B46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1F81F7BA" w14:textId="6F0848AE" w:rsidR="005F0B46" w:rsidRDefault="00AB0C99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B0C99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drawing>
          <wp:inline distT="0" distB="0" distL="0" distR="0" wp14:anchorId="2BD9271C" wp14:editId="755F91B7">
            <wp:extent cx="5792008" cy="3600953"/>
            <wp:effectExtent l="0" t="0" r="0" b="0"/>
            <wp:docPr id="167255454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554545" name="Picture 1" descr="A screen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600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0B08A" w14:textId="77777777" w:rsidR="00655BC8" w:rsidRDefault="00655BC8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C25CE03" w14:textId="77777777" w:rsidR="00655BC8" w:rsidRDefault="00655BC8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2337B07" w14:textId="77777777" w:rsidR="00655BC8" w:rsidRDefault="00655BC8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0BE6E18" w14:textId="77777777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855FD1C" w14:textId="77777777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E442483" w14:textId="52D42879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D73EA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>Import all names</w:t>
      </w:r>
    </w:p>
    <w:p w14:paraId="1142B55A" w14:textId="0DE39747" w:rsidR="008D73EA" w:rsidRDefault="008D73EA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D73EA">
        <w:rPr>
          <w:rFonts w:asciiTheme="minorHAnsi" w:eastAsia="Cambria" w:hAnsiTheme="minorHAnsi" w:cstheme="minorHAnsi"/>
          <w:bCs/>
          <w:color w:val="000000" w:themeColor="text1"/>
        </w:rPr>
        <w:t>In Python, we can import all names(definitions) from a module using the following construct:</w:t>
      </w:r>
    </w:p>
    <w:p w14:paraId="1FDCD74A" w14:textId="77777777" w:rsidR="00D400CA" w:rsidRPr="00D400CA" w:rsidRDefault="00D400CA" w:rsidP="00D400C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># import all names from the standard module math</w:t>
      </w:r>
    </w:p>
    <w:p w14:paraId="74535B26" w14:textId="4C55BBAB" w:rsidR="00D400CA" w:rsidRPr="00D400CA" w:rsidRDefault="00D400CA" w:rsidP="00D400C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>from math import *</w:t>
      </w:r>
    </w:p>
    <w:p w14:paraId="3CDCBDDC" w14:textId="77777777" w:rsidR="00D400CA" w:rsidRPr="00D400CA" w:rsidRDefault="00D400CA" w:rsidP="00D400C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D400CA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The value of pi is", pi)</w:t>
      </w:r>
    </w:p>
    <w:p w14:paraId="70DEB5CA" w14:textId="46AFA341" w:rsidR="008D73EA" w:rsidRDefault="00F6183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1720111D" w14:textId="2CC0AA45" w:rsidR="00F61832" w:rsidRDefault="00FE78BF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E78BF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drawing>
          <wp:inline distT="0" distB="0" distL="0" distR="0" wp14:anchorId="7650E63D" wp14:editId="5801885B">
            <wp:extent cx="6858000" cy="2919730"/>
            <wp:effectExtent l="0" t="0" r="0" b="0"/>
            <wp:docPr id="115803465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034651" name="Picture 1" descr="A screenshot of a computer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0B38A" w14:textId="77777777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774D5C4" w14:textId="535EDA9C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AACAB1F" w14:textId="77777777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D477876" w14:textId="77777777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9F305BD" w14:textId="77777777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4FE4FA8" w14:textId="77777777" w:rsidR="00D81772" w:rsidRDefault="00D8177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E75BA97" w14:textId="77777777" w:rsidR="00F61832" w:rsidRDefault="00F6183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C3A31AD" w14:textId="3E1EFC89" w:rsidR="00F61832" w:rsidRPr="005F0B46" w:rsidRDefault="00F61832" w:rsidP="005F0B4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61832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 xml:space="preserve">The </w:t>
      </w:r>
      <w:proofErr w:type="spellStart"/>
      <w:r w:rsidRPr="00F61832">
        <w:rPr>
          <w:rFonts w:asciiTheme="minorHAnsi" w:eastAsia="Cambria" w:hAnsiTheme="minorHAnsi" w:cstheme="minorHAnsi"/>
          <w:bCs/>
          <w:color w:val="000000" w:themeColor="text1"/>
          <w:lang w:val="en-IN"/>
        </w:rPr>
        <w:t>dir</w:t>
      </w:r>
      <w:proofErr w:type="spellEnd"/>
      <w:r w:rsidRPr="00F61832">
        <w:rPr>
          <w:rFonts w:asciiTheme="minorHAnsi" w:eastAsia="Cambria" w:hAnsiTheme="minorHAnsi" w:cstheme="minorHAnsi"/>
          <w:bCs/>
          <w:color w:val="000000" w:themeColor="text1"/>
          <w:lang w:val="en-IN"/>
        </w:rPr>
        <w:t>() built-in function</w:t>
      </w:r>
    </w:p>
    <w:p w14:paraId="797C3BAB" w14:textId="4B742214" w:rsidR="005F0B46" w:rsidRDefault="00811359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11359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In Python, we can use the </w:t>
      </w:r>
      <w:proofErr w:type="spellStart"/>
      <w:r w:rsidRPr="00811359">
        <w:rPr>
          <w:rFonts w:asciiTheme="minorHAnsi" w:eastAsia="Cambria" w:hAnsiTheme="minorHAnsi" w:cstheme="minorHAnsi"/>
          <w:bCs/>
          <w:color w:val="000000" w:themeColor="text1"/>
          <w:lang w:val="en-IN"/>
        </w:rPr>
        <w:t>dir</w:t>
      </w:r>
      <w:proofErr w:type="spellEnd"/>
      <w:r w:rsidRPr="00811359">
        <w:rPr>
          <w:rFonts w:asciiTheme="minorHAnsi" w:eastAsia="Cambria" w:hAnsiTheme="minorHAnsi" w:cstheme="minorHAnsi"/>
          <w:bCs/>
          <w:color w:val="000000" w:themeColor="text1"/>
          <w:lang w:val="en-IN"/>
        </w:rPr>
        <w:t>() function to list all the function names in a module.</w:t>
      </w:r>
    </w:p>
    <w:p w14:paraId="251D4FCA" w14:textId="25F82341" w:rsidR="00811359" w:rsidRPr="00BF1486" w:rsidRDefault="00811359" w:rsidP="00BF1486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11359">
        <w:rPr>
          <w:rFonts w:asciiTheme="minorHAnsi" w:eastAsia="Cambria" w:hAnsiTheme="minorHAnsi" w:cstheme="minorHAnsi"/>
          <w:bCs/>
          <w:color w:val="000000" w:themeColor="text1"/>
        </w:rPr>
        <w:t>We can use </w:t>
      </w:r>
      <w:proofErr w:type="spellStart"/>
      <w:r w:rsidRPr="00811359">
        <w:rPr>
          <w:rFonts w:asciiTheme="minorHAnsi" w:eastAsia="Cambria" w:hAnsiTheme="minorHAnsi" w:cstheme="minorHAnsi"/>
          <w:bCs/>
          <w:color w:val="000000" w:themeColor="text1"/>
        </w:rPr>
        <w:t>dir</w:t>
      </w:r>
      <w:proofErr w:type="spellEnd"/>
      <w:r w:rsidRPr="00811359">
        <w:rPr>
          <w:rFonts w:asciiTheme="minorHAnsi" w:eastAsia="Cambria" w:hAnsiTheme="minorHAnsi" w:cstheme="minorHAnsi"/>
          <w:bCs/>
          <w:color w:val="000000" w:themeColor="text1"/>
        </w:rPr>
        <w:t> in </w:t>
      </w:r>
      <w:r>
        <w:rPr>
          <w:rFonts w:asciiTheme="minorHAnsi" w:eastAsia="Cambria" w:hAnsiTheme="minorHAnsi" w:cstheme="minorHAnsi"/>
          <w:bCs/>
          <w:color w:val="000000" w:themeColor="text1"/>
        </w:rPr>
        <w:t>math</w:t>
      </w:r>
      <w:r w:rsidRPr="00811359">
        <w:rPr>
          <w:rFonts w:asciiTheme="minorHAnsi" w:eastAsia="Cambria" w:hAnsiTheme="minorHAnsi" w:cstheme="minorHAnsi"/>
          <w:bCs/>
          <w:color w:val="000000" w:themeColor="text1"/>
        </w:rPr>
        <w:t> module in the following way:</w:t>
      </w:r>
    </w:p>
    <w:p w14:paraId="6BC44250" w14:textId="5A9E4701" w:rsidR="00BF1486" w:rsidRDefault="008C4D9A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C4D9A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spellStart"/>
      <w:r w:rsidRPr="008C4D9A">
        <w:rPr>
          <w:rFonts w:asciiTheme="minorHAnsi" w:eastAsia="Cambria" w:hAnsiTheme="minorHAnsi" w:cstheme="minorHAnsi"/>
          <w:bCs/>
          <w:color w:val="000000" w:themeColor="text1"/>
        </w:rPr>
        <w:t>dir</w:t>
      </w:r>
      <w:proofErr w:type="spellEnd"/>
      <w:r w:rsidRPr="008C4D9A">
        <w:rPr>
          <w:rFonts w:asciiTheme="minorHAnsi" w:eastAsia="Cambria" w:hAnsiTheme="minorHAnsi" w:cstheme="minorHAnsi"/>
          <w:bCs/>
          <w:color w:val="000000" w:themeColor="text1"/>
        </w:rPr>
        <w:t>(math))</w:t>
      </w:r>
    </w:p>
    <w:p w14:paraId="139F3353" w14:textId="490DF2EC" w:rsidR="00B3634E" w:rsidRDefault="00B3634E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1996A75A" w14:textId="2E016E15" w:rsidR="00020466" w:rsidRDefault="0002046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20466">
        <w:rPr>
          <w:rFonts w:asciiTheme="minorHAnsi" w:eastAsia="Cambria" w:hAnsiTheme="minorHAnsi" w:cstheme="minorHAnsi"/>
          <w:bCs/>
          <w:noProof/>
          <w:color w:val="000000" w:themeColor="text1"/>
        </w:rPr>
        <w:drawing>
          <wp:inline distT="0" distB="0" distL="0" distR="0" wp14:anchorId="07E8E357" wp14:editId="7C310B5D">
            <wp:extent cx="6858000" cy="1944370"/>
            <wp:effectExtent l="0" t="0" r="0" b="0"/>
            <wp:docPr id="1626705586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705586" name="Picture 1" descr="A screen 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4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28EF5" w14:textId="77777777" w:rsidR="00020466" w:rsidRDefault="0002046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83B77AD" w14:textId="58771CF2" w:rsidR="00B3634E" w:rsidRDefault="00B3634E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B3634E">
        <w:rPr>
          <w:rFonts w:asciiTheme="minorHAnsi" w:eastAsia="Cambria" w:hAnsiTheme="minorHAnsi" w:cstheme="minorHAnsi"/>
          <w:bCs/>
          <w:color w:val="000000" w:themeColor="text1"/>
        </w:rPr>
        <w:t>Built-in modules</w:t>
      </w:r>
    </w:p>
    <w:p w14:paraId="5B67BF50" w14:textId="6DE4E6DB" w:rsidR="00B3634E" w:rsidRDefault="00694DD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94DD9">
        <w:rPr>
          <w:rFonts w:asciiTheme="minorHAnsi" w:eastAsia="Cambria" w:hAnsiTheme="minorHAnsi" w:cstheme="minorHAnsi"/>
          <w:bCs/>
          <w:color w:val="000000" w:themeColor="text1"/>
        </w:rPr>
        <w:t>Some examples of Python built-in modules include “</w:t>
      </w:r>
      <w:proofErr w:type="spellStart"/>
      <w:r w:rsidRPr="00694DD9">
        <w:rPr>
          <w:rFonts w:asciiTheme="minorHAnsi" w:eastAsia="Cambria" w:hAnsiTheme="minorHAnsi" w:cstheme="minorHAnsi"/>
          <w:bCs/>
          <w:color w:val="000000" w:themeColor="text1"/>
        </w:rPr>
        <w:t>os</w:t>
      </w:r>
      <w:proofErr w:type="spellEnd"/>
      <w:r w:rsidRPr="00694DD9">
        <w:rPr>
          <w:rFonts w:asciiTheme="minorHAnsi" w:eastAsia="Cambria" w:hAnsiTheme="minorHAnsi" w:cstheme="minorHAnsi"/>
          <w:bCs/>
          <w:color w:val="000000" w:themeColor="text1"/>
        </w:rPr>
        <w:t>”, “sys”, “math”, and “datetime”.</w:t>
      </w:r>
    </w:p>
    <w:p w14:paraId="544005EF" w14:textId="1D2F1AD5" w:rsidR="002A5C09" w:rsidRDefault="00DF0167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F0167">
        <w:rPr>
          <w:rFonts w:asciiTheme="minorHAnsi" w:eastAsia="Cambria" w:hAnsiTheme="minorHAnsi" w:cstheme="minorHAnsi"/>
          <w:bCs/>
          <w:color w:val="000000" w:themeColor="text1"/>
        </w:rPr>
        <w:t>help('modules')</w:t>
      </w:r>
    </w:p>
    <w:p w14:paraId="593BC37B" w14:textId="29B6C862" w:rsidR="002A5C09" w:rsidRDefault="001D675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:</w:t>
      </w:r>
    </w:p>
    <w:p w14:paraId="01CB070A" w14:textId="6E1F1AE9" w:rsidR="008F3D41" w:rsidRDefault="008D5F9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D5F9F"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3A584E3D" wp14:editId="07B5F36A">
            <wp:extent cx="6858000" cy="3606800"/>
            <wp:effectExtent l="0" t="0" r="0" b="0"/>
            <wp:docPr id="9759841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984163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0232F" w14:textId="77777777" w:rsidR="008F3D41" w:rsidRDefault="008F3D41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8FC87BA" w14:textId="77777777" w:rsidR="002A5C09" w:rsidRDefault="002A5C0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41FA617" w14:textId="77777777" w:rsidR="008C70F9" w:rsidRDefault="008C70F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C9E8524" w14:textId="77777777" w:rsidR="008C70F9" w:rsidRDefault="008C70F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37AC739" w14:textId="1F525970" w:rsidR="008C70F9" w:rsidRDefault="008C70F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C70F9">
        <w:rPr>
          <w:rFonts w:asciiTheme="minorHAnsi" w:eastAsia="Cambria" w:hAnsiTheme="minorHAnsi" w:cstheme="minorHAnsi"/>
          <w:bCs/>
          <w:color w:val="000000" w:themeColor="text1"/>
        </w:rPr>
        <w:t>Let’s find the area of the circle</w:t>
      </w:r>
    </w:p>
    <w:p w14:paraId="20C47BF7" w14:textId="43744997" w:rsidR="008C70F9" w:rsidRPr="00EB1593" w:rsidRDefault="00EB1593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m:oMathPara>
        <m:oMath>
          <m:r>
            <w:rPr>
              <w:rFonts w:ascii="Cambria Math" w:eastAsia="Cambria" w:hAnsi="Cambria Math" w:cstheme="minorHAnsi"/>
              <w:color w:val="000000" w:themeColor="text1"/>
            </w:rPr>
            <m:t>a=π</m:t>
          </m:r>
          <m:sSup>
            <m:sSupPr>
              <m:ctrlPr>
                <w:rPr>
                  <w:rFonts w:ascii="Cambria Math" w:eastAsia="Cambria" w:hAnsi="Cambria Math" w:cstheme="minorHAnsi"/>
                  <w:bCs/>
                  <w:i/>
                  <w:color w:val="000000" w:themeColor="text1"/>
                </w:rPr>
              </m:ctrlPr>
            </m:sSupPr>
            <m:e>
              <m:r>
                <w:rPr>
                  <w:rFonts w:ascii="Cambria Math" w:eastAsia="Cambria" w:hAnsi="Cambria Math" w:cstheme="minorHAnsi"/>
                  <w:color w:val="000000" w:themeColor="text1"/>
                </w:rPr>
                <m:t>r</m:t>
              </m:r>
            </m:e>
            <m:sup>
              <m:r>
                <w:rPr>
                  <w:rFonts w:ascii="Cambria Math" w:eastAsia="Cambria" w:hAnsi="Cambria Math" w:cstheme="minorHAnsi"/>
                  <w:color w:val="000000" w:themeColor="text1"/>
                </w:rPr>
                <m:t>2</m:t>
              </m:r>
            </m:sup>
          </m:sSup>
        </m:oMath>
      </m:oMathPara>
    </w:p>
    <w:p w14:paraId="01D4E74A" w14:textId="213ECC1A" w:rsidR="00EB1593" w:rsidRDefault="00EB1593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Python Code</w:t>
      </w:r>
    </w:p>
    <w:p w14:paraId="12D3E659" w14:textId="77777777" w:rsidR="00EB1593" w:rsidRDefault="00EB1593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955A8C8" w14:textId="77777777" w:rsidR="0068017A" w:rsidRDefault="0068017A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D233751" w14:textId="47D6C5F3" w:rsidR="0068017A" w:rsidRDefault="0096157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P</w:t>
      </w:r>
      <w:r w:rsidRPr="00961579">
        <w:rPr>
          <w:rFonts w:asciiTheme="minorHAnsi" w:eastAsia="Cambria" w:hAnsiTheme="minorHAnsi" w:cstheme="minorHAnsi"/>
          <w:bCs/>
          <w:color w:val="000000" w:themeColor="text1"/>
        </w:rPr>
        <w:t>rint the values of positive and negative infinity.</w:t>
      </w:r>
    </w:p>
    <w:p w14:paraId="3B10CCA2" w14:textId="77777777" w:rsidR="000A2417" w:rsidRPr="000A2417" w:rsidRDefault="000A2417" w:rsidP="000A2417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A2417"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  <w:t>import</w:t>
      </w: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math </w:t>
      </w:r>
    </w:p>
    <w:p w14:paraId="0E874456" w14:textId="77777777" w:rsidR="000A2417" w:rsidRPr="000A2417" w:rsidRDefault="000A2417" w:rsidP="000A2417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 xml:space="preserve">print (math.inf) </w:t>
      </w:r>
    </w:p>
    <w:p w14:paraId="765556C7" w14:textId="77777777" w:rsidR="000A2417" w:rsidRPr="000A2417" w:rsidRDefault="000A2417" w:rsidP="000A2417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 (</w:t>
      </w:r>
      <w:r w:rsidRPr="000A2417"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  <w:t>-</w:t>
      </w:r>
      <w:r w:rsidRPr="000A2417">
        <w:rPr>
          <w:rFonts w:asciiTheme="minorHAnsi" w:eastAsia="Cambria" w:hAnsiTheme="minorHAnsi" w:cstheme="minorHAnsi"/>
          <w:bCs/>
          <w:color w:val="000000" w:themeColor="text1"/>
          <w:lang w:val="en-IN"/>
        </w:rPr>
        <w:t>math.inf)</w:t>
      </w:r>
    </w:p>
    <w:p w14:paraId="3E2C310E" w14:textId="7A160623" w:rsidR="00961579" w:rsidRDefault="000A2417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484021EB" w14:textId="0E887AD8" w:rsidR="009017DD" w:rsidRDefault="004764A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764AF">
        <w:rPr>
          <w:rFonts w:asciiTheme="minorHAnsi" w:eastAsia="Cambria" w:hAnsiTheme="minorHAnsi" w:cstheme="minorHAnsi"/>
          <w:bCs/>
          <w:noProof/>
          <w:color w:val="000000" w:themeColor="text1"/>
        </w:rPr>
        <w:drawing>
          <wp:inline distT="0" distB="0" distL="0" distR="0" wp14:anchorId="24DD649F" wp14:editId="4B601AC9">
            <wp:extent cx="6649378" cy="3172268"/>
            <wp:effectExtent l="0" t="0" r="0" b="9525"/>
            <wp:docPr id="103587077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870778" name="Picture 1" descr="A screen 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9378" cy="317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AC434" w14:textId="77777777" w:rsidR="009017DD" w:rsidRDefault="009017DD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F5FCAF4" w14:textId="38A37274" w:rsidR="009017DD" w:rsidRDefault="009017DD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9017DD">
        <w:rPr>
          <w:rFonts w:asciiTheme="minorHAnsi" w:eastAsia="Cambria" w:hAnsiTheme="minorHAnsi" w:cstheme="minorHAnsi"/>
          <w:bCs/>
          <w:color w:val="000000" w:themeColor="text1"/>
        </w:rPr>
        <w:t>List of Mathematical function in Math Module</w:t>
      </w:r>
    </w:p>
    <w:p w14:paraId="4ADC93FF" w14:textId="628657F5" w:rsidR="00CA4B0E" w:rsidRPr="00C869A3" w:rsidRDefault="0098723A" w:rsidP="00C869A3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>pow(</w:t>
      </w:r>
      <w:proofErr w:type="spellStart"/>
      <w:r>
        <w:rPr>
          <w:rFonts w:eastAsia="Cambria" w:cstheme="minorHAnsi"/>
          <w:bCs/>
          <w:color w:val="000000" w:themeColor="text1"/>
        </w:rPr>
        <w:t>x,y</w:t>
      </w:r>
      <w:proofErr w:type="spellEnd"/>
      <w:r>
        <w:rPr>
          <w:rFonts w:eastAsia="Cambria" w:cstheme="minorHAnsi"/>
          <w:bCs/>
          <w:color w:val="000000" w:themeColor="text1"/>
        </w:rPr>
        <w:t xml:space="preserve">), sqrt(x), </w:t>
      </w:r>
      <w:proofErr w:type="spellStart"/>
      <w:r w:rsidR="00C548DB">
        <w:rPr>
          <w:rFonts w:eastAsia="Cambria" w:cstheme="minorHAnsi"/>
          <w:bCs/>
          <w:color w:val="000000" w:themeColor="text1"/>
        </w:rPr>
        <w:t>trunc</w:t>
      </w:r>
      <w:proofErr w:type="spellEnd"/>
      <w:r w:rsidR="00C548DB">
        <w:rPr>
          <w:rFonts w:eastAsia="Cambria" w:cstheme="minorHAnsi"/>
          <w:bCs/>
          <w:color w:val="000000" w:themeColor="text1"/>
        </w:rPr>
        <w:t xml:space="preserve">(x), cos(x), </w:t>
      </w:r>
      <w:r w:rsidR="00B45650">
        <w:rPr>
          <w:rFonts w:eastAsia="Cambria" w:cstheme="minorHAnsi"/>
          <w:bCs/>
          <w:color w:val="000000" w:themeColor="text1"/>
        </w:rPr>
        <w:t>sin(x), tan(x), degrees(x), radians</w:t>
      </w:r>
      <w:r w:rsidR="00FE6300">
        <w:rPr>
          <w:rFonts w:eastAsia="Cambria" w:cstheme="minorHAnsi"/>
          <w:bCs/>
          <w:color w:val="000000" w:themeColor="text1"/>
        </w:rPr>
        <w:t xml:space="preserve">(x), exp(x), </w:t>
      </w:r>
      <w:r w:rsidR="00B56484">
        <w:rPr>
          <w:rFonts w:eastAsia="Cambria" w:cstheme="minorHAnsi"/>
          <w:bCs/>
          <w:color w:val="000000" w:themeColor="text1"/>
        </w:rPr>
        <w:t>log2(x), log10(x)</w:t>
      </w:r>
    </w:p>
    <w:p w14:paraId="6E47A954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3E8FD37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B3966FD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D25845D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0384CCB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3722B4F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CE1DDBE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9DC95F9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8202AE7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8787126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FA7A477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9B58B51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A5CCF56" w14:textId="77777777" w:rsidR="00A8230B" w:rsidRDefault="00A8230B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B70FA55" w14:textId="77777777" w:rsidR="004270F9" w:rsidRPr="00421700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2266755" w14:textId="05369D5E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3A8EC96A" w14:textId="793D7479" w:rsidR="00394C68" w:rsidRDefault="00001529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001529">
        <w:rPr>
          <w:rFonts w:eastAsia="Cambria" w:cstheme="minorHAnsi"/>
          <w:bCs/>
          <w:color w:val="000000" w:themeColor="text1"/>
          <w:sz w:val="24"/>
          <w:szCs w:val="24"/>
        </w:rPr>
        <w:t>Write a Python program to convert degree to radian</w:t>
      </w:r>
    </w:p>
    <w:p w14:paraId="58473AA7" w14:textId="55DE3748" w:rsidR="00F577AB" w:rsidRDefault="00AA2376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AA2376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48FBA00B" wp14:editId="6B417DA8">
            <wp:extent cx="6858000" cy="2825115"/>
            <wp:effectExtent l="0" t="0" r="0" b="0"/>
            <wp:docPr id="806217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21731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5E417" w14:textId="77777777" w:rsidR="00F86467" w:rsidRDefault="00F86467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BB95C96" w14:textId="77777777" w:rsidR="00F86467" w:rsidRDefault="00F86467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86BCC90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9D44415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7053288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6E12D80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9D912FF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5A0DE3E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E784F18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7B2C157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499BBD7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A43C7D3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14023BD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55FB33D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E00B11A" w14:textId="77777777" w:rsidR="007A41A2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003773F" w14:textId="77777777" w:rsidR="007A41A2" w:rsidRPr="00394C68" w:rsidRDefault="007A41A2" w:rsidP="00F577A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F2493B1" w14:textId="3B5F12D1" w:rsidR="001A4F55" w:rsidRDefault="005872C1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5872C1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Make a simplest possible Python program that calculates and prints the value of the formula</w:t>
      </w:r>
    </w:p>
    <w:p w14:paraId="3FBAD719" w14:textId="5B2AC568" w:rsidR="002D6CE4" w:rsidRPr="00F577AB" w:rsidRDefault="002D6CE4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eastAsia="Cambria" w:hAnsi="Cambria Math" w:cstheme="minorHAnsi"/>
              <w:color w:val="000000" w:themeColor="text1"/>
              <w:sz w:val="24"/>
              <w:szCs w:val="24"/>
            </w:rPr>
            <m:t>y=6</m:t>
          </m:r>
          <m:sSup>
            <m:sSupPr>
              <m:ctrlPr>
                <w:rPr>
                  <w:rFonts w:ascii="Cambria Math" w:eastAsia="Cambria" w:hAnsi="Cambria Math" w:cstheme="minorHAnsi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Cambria" w:hAnsi="Cambria Math" w:cstheme="minorHAnsi"/>
                  <w:color w:val="000000" w:themeColor="text1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="Cambria" w:hAnsi="Cambria Math" w:cstheme="minorHAnsi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Cambria" w:hAnsi="Cambria Math" w:cstheme="minorHAnsi"/>
              <w:color w:val="000000" w:themeColor="text1"/>
              <w:sz w:val="24"/>
              <w:szCs w:val="24"/>
            </w:rPr>
            <m:t>+4sin</m:t>
          </m:r>
          <m:d>
            <m:dPr>
              <m:ctrlPr>
                <w:rPr>
                  <w:rFonts w:ascii="Cambria Math" w:eastAsia="Cambria" w:hAnsi="Cambria Math" w:cstheme="minorHAnsi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eastAsia="Cambria" w:hAnsi="Cambria Math" w:cstheme="minorHAnsi"/>
                  <w:color w:val="000000" w:themeColor="text1"/>
                  <w:sz w:val="24"/>
                  <w:szCs w:val="24"/>
                </w:rPr>
                <m:t>x</m:t>
              </m:r>
            </m:e>
          </m:d>
        </m:oMath>
      </m:oMathPara>
    </w:p>
    <w:p w14:paraId="0CCEE6FB" w14:textId="1DAA7E18" w:rsidR="00F577AB" w:rsidRDefault="007A41A2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7A41A2">
        <w:rPr>
          <w:rFonts w:eastAsia="Cambria" w:cstheme="minorHAnsi"/>
          <w:bCs/>
          <w:color w:val="000000" w:themeColor="text1"/>
          <w:sz w:val="24"/>
          <w:szCs w:val="24"/>
          <w:lang w:val="es-ES"/>
        </w:rPr>
        <w:drawing>
          <wp:inline distT="0" distB="0" distL="0" distR="0" wp14:anchorId="30B40EF9" wp14:editId="5BAF287C">
            <wp:extent cx="6858000" cy="3445510"/>
            <wp:effectExtent l="0" t="0" r="0" b="2540"/>
            <wp:docPr id="1499305438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305438" name="Picture 1" descr="A screen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E8868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E7F2B1D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42246CA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C431828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A1C6FB7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32547CD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15547CA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B3218F3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7197F3B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FBEA1D8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AB859ED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6A1603C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B8F577C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2157FCB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B0499EA" w14:textId="77777777" w:rsidR="00751D7B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0264E16" w14:textId="77777777" w:rsidR="00751D7B" w:rsidRPr="00394C68" w:rsidRDefault="00751D7B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1781424" w14:textId="08556AAD" w:rsidR="001A4F55" w:rsidRDefault="002D6CE4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2D6CE4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Write a Python function that evaluates the mathematical functions</w:t>
      </w:r>
    </w:p>
    <w:p w14:paraId="63FFDE26" w14:textId="1568CD74" w:rsidR="002D6CE4" w:rsidRDefault="002D6CE4" w:rsidP="002D6CE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m:oMath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f</m:t>
        </m:r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=cos</m:t>
        </m:r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2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,</m:t>
        </m:r>
        <m:sSup>
          <m:sSup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=-2</m:t>
        </m:r>
        <m:func>
          <m:funcPr>
            <m:ctrlPr>
              <w:rPr>
                <w:rFonts w:ascii="Cambria Math" w:eastAsia="Cambria" w:hAnsi="Cambria Math" w:cstheme="minorHAnsi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sin</m:t>
            </m:r>
          </m:fName>
          <m:e>
            <m:d>
              <m:dPr>
                <m:ctrlPr>
                  <w:rPr>
                    <w:rFonts w:ascii="Cambria Math" w:eastAsia="Cambria" w:hAnsi="Cambria Math" w:cstheme="minorHAnsi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" w:hAnsi="Cambria Math" w:cstheme="minorHAnsi"/>
                    <w:color w:val="000000" w:themeColor="text1"/>
                    <w:sz w:val="24"/>
                    <w:szCs w:val="24"/>
                  </w:rPr>
                  <m:t>2x</m:t>
                </m:r>
              </m:e>
            </m:d>
          </m:e>
        </m:func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 xml:space="preserve">, and </m:t>
        </m:r>
        <m:sSup>
          <m:sSup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eastAsia="Cambria" w:hAnsi="Cambria Math" w:cstheme="minorHAnsi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=-4</m:t>
        </m:r>
        <m:func>
          <m:funcPr>
            <m:ctrlPr>
              <w:rPr>
                <w:rFonts w:ascii="Cambria Math" w:eastAsia="Cambria" w:hAnsi="Cambria Math" w:cstheme="minorHAnsi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Cambria" w:hAnsi="Cambria Math" w:cstheme="minorHAnsi"/>
                <w:color w:val="000000" w:themeColor="text1"/>
                <w:sz w:val="24"/>
                <w:szCs w:val="24"/>
              </w:rPr>
              <m:t>cos</m:t>
            </m:r>
          </m:fName>
          <m:e>
            <m:d>
              <m:dPr>
                <m:ctrlPr>
                  <w:rPr>
                    <w:rFonts w:ascii="Cambria Math" w:eastAsia="Cambria" w:hAnsi="Cambria Math" w:cstheme="minorHAnsi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" w:hAnsi="Cambria Math" w:cstheme="minorHAnsi"/>
                    <w:color w:val="000000" w:themeColor="text1"/>
                    <w:sz w:val="24"/>
                    <w:szCs w:val="24"/>
                  </w:rPr>
                  <m:t>2x</m:t>
                </m:r>
              </m:e>
            </m:d>
          </m:e>
        </m:func>
        <m:r>
          <w:rPr>
            <w:rFonts w:ascii="Cambria Math" w:eastAsia="Cambria" w:hAnsi="Cambria Math" w:cstheme="minorHAnsi"/>
            <w:color w:val="000000" w:themeColor="text1"/>
            <w:sz w:val="24"/>
            <w:szCs w:val="24"/>
          </w:rPr>
          <m:t>.</m:t>
        </m:r>
      </m:oMath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 </w:t>
      </w:r>
    </w:p>
    <w:p w14:paraId="0C8783F2" w14:textId="5D677F48" w:rsidR="002D6CE4" w:rsidRDefault="002D6CE4" w:rsidP="002D6CE4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ab/>
        <w:t xml:space="preserve">Return these three values. Write out the </w:t>
      </w:r>
      <w:r w:rsidR="007672FC">
        <w:rPr>
          <w:rFonts w:eastAsia="Cambria" w:cstheme="minorHAnsi"/>
          <w:bCs/>
          <w:color w:val="000000" w:themeColor="text1"/>
        </w:rPr>
        <w:t>results of</w:t>
      </w:r>
      <w:r>
        <w:rPr>
          <w:rFonts w:eastAsia="Cambria" w:cstheme="minorHAnsi"/>
          <w:bCs/>
          <w:color w:val="000000" w:themeColor="text1"/>
        </w:rPr>
        <w:t xml:space="preserve"> these values for </w:t>
      </w:r>
      <m:oMath>
        <m:r>
          <w:rPr>
            <w:rFonts w:ascii="Cambria Math" w:eastAsia="Cambria" w:hAnsi="Cambria Math" w:cstheme="minorHAnsi"/>
            <w:color w:val="000000" w:themeColor="text1"/>
          </w:rPr>
          <m:t>x=π</m:t>
        </m:r>
      </m:oMath>
    </w:p>
    <w:p w14:paraId="40BB55FE" w14:textId="77777777" w:rsidR="005B0239" w:rsidRDefault="005B0239" w:rsidP="004D6991">
      <w:pPr>
        <w:rPr>
          <w:rFonts w:eastAsia="Cambria" w:cstheme="minorHAnsi"/>
          <w:bCs/>
          <w:color w:val="000000" w:themeColor="text1"/>
        </w:rPr>
      </w:pPr>
    </w:p>
    <w:p w14:paraId="64C38BB0" w14:textId="0E25E5EE" w:rsidR="00BA051F" w:rsidRDefault="00BA051F" w:rsidP="004D6991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ab/>
      </w:r>
      <w:r w:rsidRPr="00BA051F">
        <w:rPr>
          <w:rFonts w:eastAsia="Cambria" w:cstheme="minorHAnsi"/>
          <w:bCs/>
          <w:color w:val="000000" w:themeColor="text1"/>
        </w:rPr>
        <w:drawing>
          <wp:inline distT="0" distB="0" distL="0" distR="0" wp14:anchorId="5EF29800" wp14:editId="345828DF">
            <wp:extent cx="6858000" cy="3838575"/>
            <wp:effectExtent l="0" t="0" r="0" b="9525"/>
            <wp:docPr id="20177861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78619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ADED4" w14:textId="77777777" w:rsidR="00EA53D7" w:rsidRDefault="00EA53D7" w:rsidP="004D6991">
      <w:pPr>
        <w:rPr>
          <w:rFonts w:eastAsia="Cambria" w:cstheme="minorHAnsi"/>
          <w:bCs/>
          <w:color w:val="000000" w:themeColor="text1"/>
        </w:rPr>
      </w:pPr>
    </w:p>
    <w:p w14:paraId="6AA85C9C" w14:textId="77777777" w:rsidR="00EA53D7" w:rsidRDefault="00EA53D7" w:rsidP="004D6991">
      <w:pPr>
        <w:rPr>
          <w:rFonts w:eastAsia="Cambria" w:cstheme="minorHAnsi"/>
          <w:bCs/>
          <w:color w:val="000000" w:themeColor="text1"/>
        </w:rPr>
      </w:pPr>
    </w:p>
    <w:p w14:paraId="06AB59A3" w14:textId="77777777" w:rsidR="00EA53D7" w:rsidRDefault="00EA53D7" w:rsidP="004D6991">
      <w:pPr>
        <w:rPr>
          <w:rFonts w:eastAsia="Cambria" w:cstheme="minorHAnsi"/>
          <w:bCs/>
          <w:color w:val="000000" w:themeColor="text1"/>
        </w:rPr>
      </w:pPr>
    </w:p>
    <w:p w14:paraId="1C9F5020" w14:textId="77777777" w:rsidR="00EA53D7" w:rsidRDefault="00EA53D7" w:rsidP="004D6991">
      <w:pPr>
        <w:rPr>
          <w:rFonts w:eastAsia="Cambria" w:cstheme="minorHAnsi"/>
          <w:bCs/>
          <w:color w:val="000000" w:themeColor="text1"/>
        </w:rPr>
      </w:pPr>
    </w:p>
    <w:p w14:paraId="7D93FE9B" w14:textId="77777777" w:rsidR="00BA051F" w:rsidRDefault="00BA051F" w:rsidP="004D6991">
      <w:pPr>
        <w:rPr>
          <w:rFonts w:eastAsia="Cambria" w:cstheme="minorHAnsi"/>
          <w:bCs/>
          <w:color w:val="000000" w:themeColor="text1"/>
        </w:rPr>
      </w:pPr>
    </w:p>
    <w:p w14:paraId="1933D16A" w14:textId="3DA51037" w:rsidR="005B0239" w:rsidRPr="002D6CE4" w:rsidRDefault="005B0239" w:rsidP="004D6991">
      <w:pPr>
        <w:rPr>
          <w:rFonts w:eastAsia="Cambria" w:cstheme="minorHAnsi"/>
          <w:bCs/>
          <w:color w:val="000000" w:themeColor="text1"/>
        </w:rPr>
      </w:pPr>
      <w:proofErr w:type="spellStart"/>
      <w:r>
        <w:rPr>
          <w:rFonts w:eastAsia="Cambria" w:cstheme="minorHAnsi"/>
          <w:bCs/>
          <w:color w:val="000000" w:themeColor="text1"/>
        </w:rPr>
        <w:t>Github</w:t>
      </w:r>
      <w:proofErr w:type="spellEnd"/>
      <w:r>
        <w:rPr>
          <w:rFonts w:eastAsia="Cambria" w:cstheme="minorHAnsi"/>
          <w:bCs/>
          <w:color w:val="000000" w:themeColor="text1"/>
        </w:rPr>
        <w:t xml:space="preserve"> : </w:t>
      </w:r>
      <w:hyperlink r:id="rId19" w:history="1">
        <w:proofErr w:type="spellStart"/>
        <w:r w:rsidR="007B266F" w:rsidRPr="007B266F">
          <w:rPr>
            <w:rStyle w:val="Hyperlink"/>
            <w:rFonts w:eastAsia="Cambria" w:cstheme="minorHAnsi"/>
            <w:bCs/>
          </w:rPr>
          <w:t>PythonPostLab</w:t>
        </w:r>
        <w:proofErr w:type="spellEnd"/>
        <w:r w:rsidR="007B266F" w:rsidRPr="007B266F">
          <w:rPr>
            <w:rStyle w:val="Hyperlink"/>
            <w:rFonts w:eastAsia="Cambria" w:cstheme="minorHAnsi"/>
            <w:bCs/>
          </w:rPr>
          <w:t>/8 at main · Om-Lathigara/</w:t>
        </w:r>
        <w:proofErr w:type="spellStart"/>
        <w:r w:rsidR="007B266F" w:rsidRPr="007B266F">
          <w:rPr>
            <w:rStyle w:val="Hyperlink"/>
            <w:rFonts w:eastAsia="Cambria" w:cstheme="minorHAnsi"/>
            <w:bCs/>
          </w:rPr>
          <w:t>PythonPostLab</w:t>
        </w:r>
        <w:proofErr w:type="spellEnd"/>
      </w:hyperlink>
    </w:p>
    <w:sectPr w:rsidR="005B0239" w:rsidRPr="002D6CE4" w:rsidSect="003629D6">
      <w:headerReference w:type="default" r:id="rId20"/>
      <w:footerReference w:type="default" r:id="rId21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A82FA7" w14:textId="77777777" w:rsidR="00641C4C" w:rsidRDefault="00641C4C" w:rsidP="008A791A">
      <w:r>
        <w:separator/>
      </w:r>
    </w:p>
  </w:endnote>
  <w:endnote w:type="continuationSeparator" w:id="0">
    <w:p w14:paraId="1309F8B1" w14:textId="77777777" w:rsidR="00641C4C" w:rsidRDefault="00641C4C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5D6ED3" w14:textId="77777777" w:rsidR="00641C4C" w:rsidRDefault="00641C4C" w:rsidP="008A791A">
      <w:r>
        <w:separator/>
      </w:r>
    </w:p>
  </w:footnote>
  <w:footnote w:type="continuationSeparator" w:id="0">
    <w:p w14:paraId="1712ADA5" w14:textId="77777777" w:rsidR="00641C4C" w:rsidRDefault="00641C4C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31E3EE2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D544F" w:rsidRPr="00ED544F">
            <w:t>Write a python program to define a module and import a specific function in that module to another program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4229244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ED544F">
            <w:rPr>
              <w:b/>
              <w:szCs w:val="20"/>
            </w:rPr>
            <w:t>8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01CA851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673A89">
            <w:rPr>
              <w:b/>
              <w:szCs w:val="20"/>
            </w:rPr>
            <w:t xml:space="preserve"> 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5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6"/>
  </w:num>
  <w:num w:numId="2" w16cid:durableId="232401257">
    <w:abstractNumId w:val="4"/>
  </w:num>
  <w:num w:numId="3" w16cid:durableId="144708218">
    <w:abstractNumId w:val="2"/>
  </w:num>
  <w:num w:numId="4" w16cid:durableId="553781633">
    <w:abstractNumId w:val="7"/>
  </w:num>
  <w:num w:numId="5" w16cid:durableId="1180238737">
    <w:abstractNumId w:val="1"/>
  </w:num>
  <w:num w:numId="6" w16cid:durableId="1700620175">
    <w:abstractNumId w:val="3"/>
  </w:num>
  <w:num w:numId="7" w16cid:durableId="815604208">
    <w:abstractNumId w:val="0"/>
  </w:num>
  <w:num w:numId="8" w16cid:durableId="172250955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0466"/>
    <w:rsid w:val="00022695"/>
    <w:rsid w:val="00024E0C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2417"/>
    <w:rsid w:val="000A59CB"/>
    <w:rsid w:val="000A6497"/>
    <w:rsid w:val="000B062C"/>
    <w:rsid w:val="000B0BDE"/>
    <w:rsid w:val="000B2C86"/>
    <w:rsid w:val="000B6F4B"/>
    <w:rsid w:val="000C7C8F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2EB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64AF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965A5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991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5659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72C1"/>
    <w:rsid w:val="0059201F"/>
    <w:rsid w:val="005A18F9"/>
    <w:rsid w:val="005B0239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2AF4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0CB3"/>
    <w:rsid w:val="0063154D"/>
    <w:rsid w:val="006344A9"/>
    <w:rsid w:val="00634565"/>
    <w:rsid w:val="00634EC5"/>
    <w:rsid w:val="0063519B"/>
    <w:rsid w:val="006416BF"/>
    <w:rsid w:val="00641C4C"/>
    <w:rsid w:val="00647A0A"/>
    <w:rsid w:val="00647EE2"/>
    <w:rsid w:val="00650A1D"/>
    <w:rsid w:val="00652944"/>
    <w:rsid w:val="00653227"/>
    <w:rsid w:val="00655BC8"/>
    <w:rsid w:val="00662592"/>
    <w:rsid w:val="006632F6"/>
    <w:rsid w:val="00663F88"/>
    <w:rsid w:val="00664328"/>
    <w:rsid w:val="0067035B"/>
    <w:rsid w:val="00672DAE"/>
    <w:rsid w:val="00673A89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6626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26169"/>
    <w:rsid w:val="00735BF9"/>
    <w:rsid w:val="00736540"/>
    <w:rsid w:val="007378EF"/>
    <w:rsid w:val="00740145"/>
    <w:rsid w:val="00750008"/>
    <w:rsid w:val="00750135"/>
    <w:rsid w:val="00750BC2"/>
    <w:rsid w:val="00751526"/>
    <w:rsid w:val="00751D7B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A41A2"/>
    <w:rsid w:val="007B266F"/>
    <w:rsid w:val="007B5E23"/>
    <w:rsid w:val="007C3ABB"/>
    <w:rsid w:val="007D1CCF"/>
    <w:rsid w:val="007D5863"/>
    <w:rsid w:val="007E5C0C"/>
    <w:rsid w:val="007E6161"/>
    <w:rsid w:val="007F23EE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39B8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5F9F"/>
    <w:rsid w:val="008D73EA"/>
    <w:rsid w:val="008E1F9A"/>
    <w:rsid w:val="008E2465"/>
    <w:rsid w:val="008E2F1B"/>
    <w:rsid w:val="008E627C"/>
    <w:rsid w:val="008F3D41"/>
    <w:rsid w:val="008F4D46"/>
    <w:rsid w:val="008F5868"/>
    <w:rsid w:val="008F79D4"/>
    <w:rsid w:val="008F7CC2"/>
    <w:rsid w:val="009017DD"/>
    <w:rsid w:val="00902380"/>
    <w:rsid w:val="00902ED5"/>
    <w:rsid w:val="00904BFA"/>
    <w:rsid w:val="009113FA"/>
    <w:rsid w:val="00915A8C"/>
    <w:rsid w:val="0091642E"/>
    <w:rsid w:val="00916CF6"/>
    <w:rsid w:val="0092260B"/>
    <w:rsid w:val="00925975"/>
    <w:rsid w:val="00926481"/>
    <w:rsid w:val="00926503"/>
    <w:rsid w:val="009277E6"/>
    <w:rsid w:val="00927FE7"/>
    <w:rsid w:val="009312B1"/>
    <w:rsid w:val="00932840"/>
    <w:rsid w:val="00933149"/>
    <w:rsid w:val="00933257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8230B"/>
    <w:rsid w:val="00A90F36"/>
    <w:rsid w:val="00AA2376"/>
    <w:rsid w:val="00AA24E2"/>
    <w:rsid w:val="00AA357A"/>
    <w:rsid w:val="00AA3DA2"/>
    <w:rsid w:val="00AA4FED"/>
    <w:rsid w:val="00AA7678"/>
    <w:rsid w:val="00AB0055"/>
    <w:rsid w:val="00AB0C99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051F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2133"/>
    <w:rsid w:val="00D3217F"/>
    <w:rsid w:val="00D330EE"/>
    <w:rsid w:val="00D400CA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1772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756CD"/>
    <w:rsid w:val="00E814A8"/>
    <w:rsid w:val="00E85202"/>
    <w:rsid w:val="00E85DD0"/>
    <w:rsid w:val="00EA0441"/>
    <w:rsid w:val="00EA0D5F"/>
    <w:rsid w:val="00EA465D"/>
    <w:rsid w:val="00EA534F"/>
    <w:rsid w:val="00EA53D7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1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5035C"/>
    <w:rsid w:val="00F5284A"/>
    <w:rsid w:val="00F52978"/>
    <w:rsid w:val="00F56C83"/>
    <w:rsid w:val="00F577AB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86467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E78BF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github.com/Om-Lathigara/PythonPostLab/tree/main/8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12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128</cp:revision>
  <cp:lastPrinted>2022-02-08T04:29:00Z</cp:lastPrinted>
  <dcterms:created xsi:type="dcterms:W3CDTF">2024-07-24T00:20:00Z</dcterms:created>
  <dcterms:modified xsi:type="dcterms:W3CDTF">2025-09-04T09:58:00Z</dcterms:modified>
</cp:coreProperties>
</file>